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44558" w14:textId="77777777" w:rsidR="00711264" w:rsidRPr="00711264" w:rsidRDefault="00711264" w:rsidP="00711264">
      <w:pPr>
        <w:rPr>
          <w:b/>
          <w:bCs/>
          <w:u w:val="single"/>
        </w:rPr>
      </w:pPr>
      <w:r w:rsidRPr="00711264">
        <w:rPr>
          <w:b/>
          <w:bCs/>
          <w:u w:val="single"/>
        </w:rPr>
        <w:t>QUERY 1</w:t>
      </w:r>
    </w:p>
    <w:p w14:paraId="7DC506CC" w14:textId="77777777" w:rsidR="00711264" w:rsidRDefault="00711264" w:rsidP="00711264"/>
    <w:p w14:paraId="0AA2CB68" w14:textId="77777777" w:rsidR="00711264" w:rsidRDefault="00711264" w:rsidP="00711264">
      <w:r>
        <w:rPr>
          <w:noProof/>
        </w:rPr>
        <w:drawing>
          <wp:anchor distT="0" distB="0" distL="114300" distR="114300" simplePos="0" relativeHeight="251658240" behindDoc="0" locked="0" layoutInCell="1" allowOverlap="1" wp14:anchorId="52B65658" wp14:editId="381B3D9E">
            <wp:simplePos x="0" y="0"/>
            <wp:positionH relativeFrom="column">
              <wp:posOffset>118110</wp:posOffset>
            </wp:positionH>
            <wp:positionV relativeFrom="paragraph">
              <wp:posOffset>305435</wp:posOffset>
            </wp:positionV>
            <wp:extent cx="5943600" cy="4064000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261FBAC" w14:textId="77777777" w:rsidR="00711264" w:rsidRDefault="00711264" w:rsidP="00711264"/>
    <w:p w14:paraId="2400B361" w14:textId="77777777" w:rsidR="00711264" w:rsidRDefault="00711264" w:rsidP="00711264"/>
    <w:p w14:paraId="49EE4510" w14:textId="77777777" w:rsidR="00711264" w:rsidRDefault="00711264" w:rsidP="00711264"/>
    <w:p w14:paraId="54DC52D3" w14:textId="77777777" w:rsidR="00711264" w:rsidRDefault="00711264" w:rsidP="00711264"/>
    <w:p w14:paraId="23624497" w14:textId="77777777" w:rsidR="00711264" w:rsidRDefault="00711264" w:rsidP="00711264"/>
    <w:p w14:paraId="0BEE29D4" w14:textId="77777777" w:rsidR="00711264" w:rsidRDefault="00711264" w:rsidP="00711264"/>
    <w:p w14:paraId="4AC75CBE" w14:textId="1AA723C6" w:rsidR="00711264" w:rsidRDefault="00711264" w:rsidP="00711264"/>
    <w:p w14:paraId="19142BEA" w14:textId="35E56056" w:rsidR="007B6AAC" w:rsidRDefault="007B6AAC" w:rsidP="00711264"/>
    <w:p w14:paraId="3BADA327" w14:textId="0F58D5D4" w:rsidR="007B6AAC" w:rsidRDefault="007B6AAC" w:rsidP="00711264"/>
    <w:p w14:paraId="5E0FE481" w14:textId="77777777" w:rsidR="007B6AAC" w:rsidRDefault="007B6AAC" w:rsidP="00711264">
      <w:bookmarkStart w:id="0" w:name="_GoBack"/>
      <w:bookmarkEnd w:id="0"/>
    </w:p>
    <w:p w14:paraId="5D3DBDBD" w14:textId="77777777" w:rsidR="00711264" w:rsidRDefault="00711264" w:rsidP="00711264"/>
    <w:p w14:paraId="24A4D7E6" w14:textId="77777777" w:rsidR="00711264" w:rsidRPr="00711264" w:rsidRDefault="00711264" w:rsidP="00711264">
      <w:pPr>
        <w:rPr>
          <w:b/>
          <w:bCs/>
          <w:u w:val="single"/>
        </w:rPr>
      </w:pPr>
      <w:r w:rsidRPr="00711264">
        <w:rPr>
          <w:b/>
          <w:bCs/>
          <w:u w:val="single"/>
        </w:rPr>
        <w:lastRenderedPageBreak/>
        <w:t>QUERY 2</w:t>
      </w:r>
    </w:p>
    <w:p w14:paraId="62FB5D08" w14:textId="77777777" w:rsidR="00711264" w:rsidRDefault="00711264" w:rsidP="00711264"/>
    <w:p w14:paraId="602CEAE0" w14:textId="77777777" w:rsidR="00711264" w:rsidRDefault="00711264" w:rsidP="00711264"/>
    <w:p w14:paraId="363B6D97" w14:textId="77777777" w:rsidR="00711264" w:rsidRDefault="00711264" w:rsidP="00711264">
      <w:r>
        <w:rPr>
          <w:noProof/>
        </w:rPr>
        <w:drawing>
          <wp:inline distT="0" distB="0" distL="0" distR="0" wp14:anchorId="72FD749F" wp14:editId="006FE2D7">
            <wp:extent cx="5943600" cy="517779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7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E80802" w14:textId="77777777" w:rsidR="00711264" w:rsidRDefault="00711264" w:rsidP="00711264"/>
    <w:p w14:paraId="0087F984" w14:textId="77777777" w:rsidR="00711264" w:rsidRDefault="00711264" w:rsidP="00711264"/>
    <w:p w14:paraId="7B7BE6AF" w14:textId="77777777" w:rsidR="00711264" w:rsidRDefault="00711264" w:rsidP="00711264"/>
    <w:p w14:paraId="5B4DCE72" w14:textId="77777777" w:rsidR="00711264" w:rsidRDefault="00711264" w:rsidP="00711264"/>
    <w:p w14:paraId="52F5CEFE" w14:textId="77777777" w:rsidR="00711264" w:rsidRDefault="00711264" w:rsidP="00711264"/>
    <w:p w14:paraId="3B12CF79" w14:textId="77777777" w:rsidR="00711264" w:rsidRDefault="00711264" w:rsidP="00711264"/>
    <w:p w14:paraId="5BAE2FB2" w14:textId="77777777" w:rsidR="00711264" w:rsidRDefault="00711264" w:rsidP="00711264"/>
    <w:p w14:paraId="4468983B" w14:textId="77777777" w:rsidR="00711264" w:rsidRPr="00711264" w:rsidRDefault="00711264" w:rsidP="00711264">
      <w:pPr>
        <w:rPr>
          <w:b/>
          <w:bCs/>
          <w:u w:val="single"/>
        </w:rPr>
      </w:pPr>
      <w:r w:rsidRPr="00711264">
        <w:rPr>
          <w:b/>
          <w:bCs/>
          <w:u w:val="single"/>
        </w:rPr>
        <w:lastRenderedPageBreak/>
        <w:t>QUERY 3</w:t>
      </w:r>
    </w:p>
    <w:p w14:paraId="7BA4DDBB" w14:textId="77777777" w:rsidR="00711264" w:rsidRDefault="00711264" w:rsidP="00711264"/>
    <w:p w14:paraId="7EDB4804" w14:textId="77777777" w:rsidR="00711264" w:rsidRDefault="00711264" w:rsidP="00711264"/>
    <w:p w14:paraId="3D66AFAC" w14:textId="77777777" w:rsidR="00711264" w:rsidRDefault="00711264" w:rsidP="00711264">
      <w:r>
        <w:rPr>
          <w:noProof/>
        </w:rPr>
        <w:drawing>
          <wp:inline distT="0" distB="0" distL="0" distR="0" wp14:anchorId="5F5DF4F2" wp14:editId="328AD383">
            <wp:extent cx="5943600" cy="416306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E3AD1" w14:textId="77777777" w:rsidR="00711264" w:rsidRDefault="00711264" w:rsidP="00711264"/>
    <w:p w14:paraId="4AD33BE4" w14:textId="77777777" w:rsidR="00711264" w:rsidRDefault="00711264" w:rsidP="00711264"/>
    <w:p w14:paraId="24AD7D1C" w14:textId="77777777" w:rsidR="00711264" w:rsidRDefault="00711264" w:rsidP="00711264"/>
    <w:p w14:paraId="2EA56880" w14:textId="77777777" w:rsidR="00711264" w:rsidRDefault="00711264" w:rsidP="00711264"/>
    <w:p w14:paraId="1AA6BB5D" w14:textId="77777777" w:rsidR="00711264" w:rsidRDefault="00711264" w:rsidP="00711264"/>
    <w:p w14:paraId="096E8F7E" w14:textId="77777777" w:rsidR="00711264" w:rsidRDefault="00711264" w:rsidP="00711264"/>
    <w:p w14:paraId="71838ACB" w14:textId="77777777" w:rsidR="00711264" w:rsidRDefault="00711264" w:rsidP="00711264"/>
    <w:p w14:paraId="5E708C86" w14:textId="77777777" w:rsidR="00711264" w:rsidRDefault="00711264" w:rsidP="00711264"/>
    <w:p w14:paraId="1ECBD769" w14:textId="77777777" w:rsidR="00711264" w:rsidRDefault="00711264" w:rsidP="00711264"/>
    <w:p w14:paraId="0D138BBF" w14:textId="77777777" w:rsidR="00711264" w:rsidRDefault="00711264" w:rsidP="00711264"/>
    <w:p w14:paraId="41E4E57E" w14:textId="77777777" w:rsidR="00711264" w:rsidRDefault="00711264" w:rsidP="00711264"/>
    <w:p w14:paraId="0544FB14" w14:textId="77777777" w:rsidR="00711264" w:rsidRPr="00711264" w:rsidRDefault="00711264" w:rsidP="00711264">
      <w:pPr>
        <w:rPr>
          <w:b/>
          <w:bCs/>
          <w:u w:val="single"/>
        </w:rPr>
      </w:pPr>
      <w:r w:rsidRPr="00711264">
        <w:rPr>
          <w:b/>
          <w:bCs/>
          <w:u w:val="single"/>
        </w:rPr>
        <w:lastRenderedPageBreak/>
        <w:t>QUERY 4</w:t>
      </w:r>
    </w:p>
    <w:p w14:paraId="4260DBBF" w14:textId="77777777" w:rsidR="00711264" w:rsidRDefault="00711264" w:rsidP="00711264"/>
    <w:p w14:paraId="18DB120B" w14:textId="798F932D" w:rsidR="00711264" w:rsidRDefault="0026056E" w:rsidP="00711264">
      <w:r>
        <w:rPr>
          <w:noProof/>
        </w:rPr>
        <w:drawing>
          <wp:inline distT="0" distB="0" distL="0" distR="0" wp14:anchorId="71325BA5" wp14:editId="16B51EFF">
            <wp:extent cx="5943600" cy="3771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FF9CD" w14:textId="77777777" w:rsidR="00711264" w:rsidRDefault="00711264" w:rsidP="00711264"/>
    <w:p w14:paraId="422F0417" w14:textId="77777777" w:rsidR="00711264" w:rsidRDefault="00711264" w:rsidP="00711264"/>
    <w:p w14:paraId="20BCBF4C" w14:textId="77777777" w:rsidR="00711264" w:rsidRDefault="00711264" w:rsidP="00711264"/>
    <w:p w14:paraId="04039164" w14:textId="77777777" w:rsidR="00711264" w:rsidRDefault="00711264" w:rsidP="00711264"/>
    <w:p w14:paraId="17ED6772" w14:textId="77777777" w:rsidR="00711264" w:rsidRDefault="00711264" w:rsidP="00711264"/>
    <w:p w14:paraId="09A64A26" w14:textId="77777777" w:rsidR="00711264" w:rsidRDefault="00711264" w:rsidP="00711264"/>
    <w:p w14:paraId="4B773D17" w14:textId="77777777" w:rsidR="00711264" w:rsidRDefault="00711264" w:rsidP="00711264"/>
    <w:p w14:paraId="386F786B" w14:textId="77777777" w:rsidR="00711264" w:rsidRDefault="00711264" w:rsidP="00711264"/>
    <w:p w14:paraId="276B6B47" w14:textId="77777777" w:rsidR="00711264" w:rsidRDefault="00711264" w:rsidP="00711264"/>
    <w:p w14:paraId="5EFF446E" w14:textId="77777777" w:rsidR="00711264" w:rsidRDefault="00711264" w:rsidP="00711264"/>
    <w:p w14:paraId="01F10E4D" w14:textId="77777777" w:rsidR="00711264" w:rsidRDefault="00711264" w:rsidP="00711264"/>
    <w:p w14:paraId="17BE4763" w14:textId="77777777" w:rsidR="00711264" w:rsidRDefault="00711264" w:rsidP="00711264"/>
    <w:p w14:paraId="79C56945" w14:textId="77777777" w:rsidR="00711264" w:rsidRDefault="00711264" w:rsidP="00711264"/>
    <w:p w14:paraId="256477C6" w14:textId="77777777" w:rsidR="00711264" w:rsidRDefault="00711264" w:rsidP="00711264"/>
    <w:p w14:paraId="1A53BC93" w14:textId="77777777" w:rsidR="00711264" w:rsidRPr="00711264" w:rsidRDefault="00711264" w:rsidP="00711264">
      <w:pPr>
        <w:rPr>
          <w:b/>
          <w:bCs/>
          <w:u w:val="single"/>
        </w:rPr>
      </w:pPr>
      <w:r w:rsidRPr="00711264">
        <w:rPr>
          <w:b/>
          <w:bCs/>
          <w:u w:val="single"/>
        </w:rPr>
        <w:t>QUERY 5</w:t>
      </w:r>
    </w:p>
    <w:p w14:paraId="19761E7C" w14:textId="77777777" w:rsidR="00711264" w:rsidRDefault="00711264" w:rsidP="00711264"/>
    <w:p w14:paraId="637C2EAC" w14:textId="77777777" w:rsidR="00711264" w:rsidRPr="00711264" w:rsidRDefault="00711264" w:rsidP="00711264">
      <w:r>
        <w:rPr>
          <w:noProof/>
        </w:rPr>
        <w:drawing>
          <wp:inline distT="0" distB="0" distL="0" distR="0" wp14:anchorId="6E1055B2" wp14:editId="03B475BE">
            <wp:extent cx="5619750" cy="61341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613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11264" w:rsidRPr="007112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D8B27E" w14:textId="77777777" w:rsidR="001F3DBB" w:rsidRDefault="001F3DBB" w:rsidP="00711264">
      <w:pPr>
        <w:spacing w:after="0" w:line="240" w:lineRule="auto"/>
      </w:pPr>
      <w:r>
        <w:separator/>
      </w:r>
    </w:p>
  </w:endnote>
  <w:endnote w:type="continuationSeparator" w:id="0">
    <w:p w14:paraId="7FF26A17" w14:textId="77777777" w:rsidR="001F3DBB" w:rsidRDefault="001F3DBB" w:rsidP="007112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A782B6" w14:textId="77777777" w:rsidR="001F3DBB" w:rsidRDefault="001F3DBB" w:rsidP="00711264">
      <w:pPr>
        <w:spacing w:after="0" w:line="240" w:lineRule="auto"/>
      </w:pPr>
      <w:r>
        <w:separator/>
      </w:r>
    </w:p>
  </w:footnote>
  <w:footnote w:type="continuationSeparator" w:id="0">
    <w:p w14:paraId="57CB6DE1" w14:textId="77777777" w:rsidR="001F3DBB" w:rsidRDefault="001F3DBB" w:rsidP="0071126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NTIws7S0MDAyMDVT0lEKTi0uzszPAykwqgUA9O2ZtCwAAAA="/>
  </w:docVars>
  <w:rsids>
    <w:rsidRoot w:val="00711264"/>
    <w:rsid w:val="001F3DBB"/>
    <w:rsid w:val="0026056E"/>
    <w:rsid w:val="00711264"/>
    <w:rsid w:val="007B6AAC"/>
    <w:rsid w:val="00884C48"/>
    <w:rsid w:val="00DE0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C6E1E"/>
  <w15:chartTrackingRefBased/>
  <w15:docId w15:val="{853AB2D2-1DD9-4F9E-9FA3-5C1553EC5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112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264"/>
  </w:style>
  <w:style w:type="paragraph" w:styleId="Footer">
    <w:name w:val="footer"/>
    <w:basedOn w:val="Normal"/>
    <w:link w:val="FooterChar"/>
    <w:uiPriority w:val="99"/>
    <w:unhideWhenUsed/>
    <w:rsid w:val="007112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2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20D38822FD9348A7A02A88546993C5" ma:contentTypeVersion="13" ma:contentTypeDescription="Create a new document." ma:contentTypeScope="" ma:versionID="b29142c1865e01c35e798367723a8a14">
  <xsd:schema xmlns:xsd="http://www.w3.org/2001/XMLSchema" xmlns:xs="http://www.w3.org/2001/XMLSchema" xmlns:p="http://schemas.microsoft.com/office/2006/metadata/properties" xmlns:ns3="8e280fd1-7a05-4726-82ba-60a625b9dcd4" xmlns:ns4="3b7d0a33-ce47-415d-b948-c94a154f98df" targetNamespace="http://schemas.microsoft.com/office/2006/metadata/properties" ma:root="true" ma:fieldsID="ade19a2d8622e20f2427bd47c245cd5e" ns3:_="" ns4:_="">
    <xsd:import namespace="8e280fd1-7a05-4726-82ba-60a625b9dcd4"/>
    <xsd:import namespace="3b7d0a33-ce47-415d-b948-c94a154f98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280fd1-7a05-4726-82ba-60a625b9dc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7d0a33-ce47-415d-b948-c94a154f98d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93F2A02-8C02-4F53-9663-306462AA62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280fd1-7a05-4726-82ba-60a625b9dcd4"/>
    <ds:schemaRef ds:uri="3b7d0a33-ce47-415d-b948-c94a154f98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311EE4-002D-4D8F-ADD6-05742D5EC5F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A9177D-1B94-4672-89E2-72FA387FC4E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5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gosh bansal</dc:creator>
  <cp:keywords/>
  <dc:description/>
  <cp:lastModifiedBy>aagosh bansal</cp:lastModifiedBy>
  <cp:revision>5</cp:revision>
  <dcterms:created xsi:type="dcterms:W3CDTF">2020-02-12T03:18:00Z</dcterms:created>
  <dcterms:modified xsi:type="dcterms:W3CDTF">2020-03-28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20D38822FD9348A7A02A88546993C5</vt:lpwstr>
  </property>
</Properties>
</file>